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A83233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4EC20718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4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36BFE33F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13D63A5B" w14:textId="67C01EB7" w:rsidR="00F15249" w:rsidRPr="0018480D" w:rsidRDefault="0018480D" w:rsidP="0018480D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2E4F7D77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bookmarkStart w:id="0" w:name="_GoBack"/>
      <w:bookmarkEnd w:id="0"/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proofErr w:type="gramStart"/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,</w:t>
      </w:r>
      <w:proofErr w:type="gramEnd"/>
      <w:r w:rsidR="001A6F3F" w:rsidRPr="001A6F3F">
        <w:rPr>
          <w:rFonts w:ascii="Cambria" w:eastAsia="Calibri" w:hAnsi="Cambria" w:cs="Arial"/>
          <w:i/>
          <w:sz w:val="24"/>
          <w:szCs w:val="24"/>
        </w:rPr>
        <w:t xml:space="preserve"> 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7EC242AB" w14:textId="757704CA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4D60DD4" w14:textId="01380805" w:rsidR="006D0EB4" w:rsidRPr="00545A89" w:rsidRDefault="006D0EB4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 w:rsidR="007A5051">
        <w:rPr>
          <w:rFonts w:ascii="Cambria" w:hAnsi="Cambria" w:cs="Arial"/>
          <w:sz w:val="24"/>
          <w:szCs w:val="24"/>
        </w:rPr>
        <w:t>.</w:t>
      </w:r>
      <w:r w:rsidR="007A5051" w:rsidRPr="007A5051">
        <w:t xml:space="preserve"> </w:t>
      </w:r>
      <w:r w:rsidR="007A5051"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="007A5051"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="007A5051" w:rsidRPr="007A5051">
        <w:rPr>
          <w:rFonts w:ascii="Cambria" w:hAnsi="Cambria" w:cs="Arial"/>
          <w:sz w:val="24"/>
          <w:szCs w:val="24"/>
        </w:rPr>
        <w:t>) in Lille, France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192328E4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G.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</w:t>
      </w:r>
      <w:r>
        <w:rPr>
          <w:rFonts w:ascii="Cambria" w:hAnsi="Cambria" w:cs="Arial"/>
          <w:sz w:val="24"/>
          <w:szCs w:val="24"/>
        </w:rPr>
        <w:t>2</w:t>
      </w:r>
      <w:r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>.</w:t>
      </w:r>
      <w:r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97234" w14:textId="77777777" w:rsidR="00A83233" w:rsidRDefault="00A83233" w:rsidP="009E1FEB">
      <w:pPr>
        <w:spacing w:after="0" w:line="240" w:lineRule="auto"/>
      </w:pPr>
      <w:r>
        <w:separator/>
      </w:r>
    </w:p>
  </w:endnote>
  <w:endnote w:type="continuationSeparator" w:id="0">
    <w:p w14:paraId="18AB59A4" w14:textId="77777777" w:rsidR="00A83233" w:rsidRDefault="00A83233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82A2B" w14:textId="77777777" w:rsidR="00A83233" w:rsidRDefault="00A83233" w:rsidP="009E1FEB">
      <w:pPr>
        <w:spacing w:after="0" w:line="240" w:lineRule="auto"/>
      </w:pPr>
      <w:r>
        <w:separator/>
      </w:r>
    </w:p>
  </w:footnote>
  <w:footnote w:type="continuationSeparator" w:id="0">
    <w:p w14:paraId="6E2C4A8D" w14:textId="77777777" w:rsidR="00A83233" w:rsidRDefault="00A83233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8FAPgIDJI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83233"/>
    <w:rsid w:val="00AA4F3A"/>
    <w:rsid w:val="00AB0D40"/>
    <w:rsid w:val="00AB2551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106A"/>
    <w:rsid w:val="00F660A2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5</Pages>
  <Words>1968</Words>
  <Characters>1122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47</cp:revision>
  <cp:lastPrinted>2022-08-29T08:20:00Z</cp:lastPrinted>
  <dcterms:created xsi:type="dcterms:W3CDTF">2019-03-22T09:18:00Z</dcterms:created>
  <dcterms:modified xsi:type="dcterms:W3CDTF">2022-08-30T20:47:00Z</dcterms:modified>
</cp:coreProperties>
</file>